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F4A64" w14:textId="093AC530" w:rsidR="00B1711F" w:rsidRPr="003330CB" w:rsidRDefault="00B1711F" w:rsidP="00B1711F">
      <w:pPr>
        <w:spacing w:line="240" w:lineRule="auto"/>
        <w:outlineLvl w:val="1"/>
      </w:pPr>
      <w:r w:rsidRPr="003330CB">
        <w:t>Full Mouth Reconstruction</w:t>
      </w:r>
      <w:r w:rsidR="007D0C81" w:rsidRPr="003330CB">
        <w:t>.page.classic.mz</w:t>
      </w:r>
    </w:p>
    <w:p w14:paraId="2EAB7BC2" w14:textId="5E025784" w:rsidR="007D0C81" w:rsidRPr="003330CB" w:rsidRDefault="007D0C81" w:rsidP="00B1711F">
      <w:pPr>
        <w:spacing w:line="240" w:lineRule="auto"/>
        <w:outlineLvl w:val="1"/>
      </w:pPr>
      <w:r w:rsidRPr="003330CB">
        <w:t>/ Full Mouth Reconstruction</w:t>
      </w:r>
    </w:p>
    <w:p w14:paraId="1AE45958" w14:textId="1C402AEA" w:rsidR="007D0C81" w:rsidRPr="003330CB" w:rsidRDefault="007D0C81" w:rsidP="00B1711F">
      <w:pPr>
        <w:spacing w:line="240" w:lineRule="auto"/>
        <w:outlineLvl w:val="1"/>
      </w:pPr>
      <w:r w:rsidRPr="003330CB">
        <w:t>Kw Full Mouth Reconstruction</w:t>
      </w:r>
    </w:p>
    <w:p w14:paraId="64BB08CE" w14:textId="6608D057" w:rsidR="007D0C81" w:rsidRPr="003330CB" w:rsidRDefault="005061B9" w:rsidP="00B1711F">
      <w:pPr>
        <w:spacing w:line="240" w:lineRule="auto"/>
        <w:outlineLvl w:val="1"/>
      </w:pPr>
      <w:r w:rsidRPr="003330CB">
        <w:t>META: Full mouth reconstruction</w:t>
      </w:r>
    </w:p>
    <w:p w14:paraId="7B2D965C" w14:textId="5C470E49" w:rsidR="00930D4D" w:rsidRPr="003330CB" w:rsidRDefault="00930D4D" w:rsidP="00B1711F">
      <w:pPr>
        <w:spacing w:line="240" w:lineRule="auto"/>
        <w:outlineLvl w:val="1"/>
      </w:pPr>
      <w:r w:rsidRPr="003330CB">
        <w:t>FULL MOUTH RECONSTRUCTION | RESTORE A BEAUTIFUL SMILE</w:t>
      </w:r>
    </w:p>
    <w:p w14:paraId="379907E3" w14:textId="361E5B68" w:rsidR="00792F71" w:rsidRDefault="00B1711F" w:rsidP="00B1711F">
      <w:pPr>
        <w:spacing w:after="100" w:afterAutospacing="1" w:line="240" w:lineRule="auto"/>
      </w:pPr>
      <w:r w:rsidRPr="00B1711F">
        <w:t>A full mouth reconstruction, also called a restoration, i</w:t>
      </w:r>
      <w:r w:rsidR="00792F71">
        <w:t>s a comprehensive treatment for patients dealing with significant damage or tooth decay. The</w:t>
      </w:r>
      <w:r w:rsidRPr="00B1711F">
        <w:t xml:space="preserve"> complex procedure</w:t>
      </w:r>
      <w:r w:rsidR="00934C7A" w:rsidRPr="004C3092">
        <w:t xml:space="preserve"> involv</w:t>
      </w:r>
      <w:r w:rsidR="00792F71">
        <w:t>es</w:t>
      </w:r>
      <w:r w:rsidR="00934C7A" w:rsidRPr="004C3092">
        <w:t xml:space="preserve"> restorative dentistry, cosmetic dentistry</w:t>
      </w:r>
      <w:r w:rsidR="00792F71">
        <w:t>,</w:t>
      </w:r>
      <w:r w:rsidR="00934C7A" w:rsidRPr="004C3092">
        <w:t xml:space="preserve"> or both.</w:t>
      </w:r>
      <w:r w:rsidRPr="00B1711F">
        <w:t xml:space="preserve"> </w:t>
      </w:r>
      <w:r w:rsidR="00792F71">
        <w:t>This personalized treatment plan typically</w:t>
      </w:r>
      <w:r w:rsidR="00F25229" w:rsidRPr="004C3092">
        <w:t xml:space="preserve"> in</w:t>
      </w:r>
      <w:r w:rsidR="00930D4D">
        <w:t xml:space="preserve">cludes </w:t>
      </w:r>
      <w:r w:rsidR="00FD6707">
        <w:t>several</w:t>
      </w:r>
      <w:r w:rsidR="00F25229" w:rsidRPr="004C3092">
        <w:t xml:space="preserve"> dental treatment</w:t>
      </w:r>
      <w:r w:rsidR="00792F71">
        <w:t>s, performed over several sessions, to address the unique needs of each patient</w:t>
      </w:r>
      <w:r w:rsidR="00F25229" w:rsidRPr="004C3092">
        <w:t>. These</w:t>
      </w:r>
      <w:r w:rsidR="00792F71">
        <w:t xml:space="preserve"> procedures</w:t>
      </w:r>
      <w:r w:rsidR="00F25229" w:rsidRPr="004C3092">
        <w:t xml:space="preserve"> may include tooth extractions, implants, veneers, fillings, crowns, </w:t>
      </w:r>
      <w:r w:rsidR="00792F71">
        <w:t>whitening,</w:t>
      </w:r>
      <w:r w:rsidR="00F25229" w:rsidRPr="004C3092">
        <w:t xml:space="preserve"> dental bridges</w:t>
      </w:r>
      <w:r w:rsidR="00930D4D">
        <w:t>, and more</w:t>
      </w:r>
      <w:r w:rsidR="00F25229" w:rsidRPr="004C3092">
        <w:t xml:space="preserve">. </w:t>
      </w:r>
    </w:p>
    <w:p w14:paraId="435EEDA8" w14:textId="2A7F7F16" w:rsidR="00B1711F" w:rsidRDefault="00792F71" w:rsidP="00B1711F">
      <w:pPr>
        <w:spacing w:after="100" w:afterAutospacing="1" w:line="240" w:lineRule="auto"/>
      </w:pPr>
      <w:r>
        <w:t>At Classic Dental Arts, we perform</w:t>
      </w:r>
      <w:r w:rsidR="00B1711F" w:rsidRPr="00B1711F">
        <w:t xml:space="preserve"> full mouth reconstruction </w:t>
      </w:r>
      <w:r>
        <w:t>to</w:t>
      </w:r>
      <w:r w:rsidR="00B1711F" w:rsidRPr="00B1711F">
        <w:t xml:space="preserve"> improve</w:t>
      </w:r>
      <w:r>
        <w:t xml:space="preserve"> the</w:t>
      </w:r>
      <w:r w:rsidR="00B1711F" w:rsidRPr="00B1711F">
        <w:t xml:space="preserve"> oral health </w:t>
      </w:r>
      <w:r>
        <w:t xml:space="preserve">of our patients </w:t>
      </w:r>
      <w:r w:rsidR="00B1711F" w:rsidRPr="00B1711F">
        <w:t>and to provide him or her with a beautiful, natural</w:t>
      </w:r>
      <w:r w:rsidR="001B4A9B">
        <w:t>-</w:t>
      </w:r>
      <w:r w:rsidR="00B1711F" w:rsidRPr="00B1711F">
        <w:t>looking smile. For people who wish to treat several concerns, a full mouth reconstruction is a great option.</w:t>
      </w:r>
    </w:p>
    <w:p w14:paraId="031466E5" w14:textId="4D889314" w:rsidR="00CE3258" w:rsidRDefault="00930D4D" w:rsidP="00B1711F">
      <w:pPr>
        <w:spacing w:after="100" w:afterAutospacing="1" w:line="240" w:lineRule="auto"/>
      </w:pPr>
      <w:r>
        <w:t>WHAT CAN A FULL MOUTH RESTORATION TREAT?</w:t>
      </w:r>
    </w:p>
    <w:p w14:paraId="243FFFEC" w14:textId="143252E4" w:rsidR="00CE3258" w:rsidRDefault="00CE3258" w:rsidP="00B1711F">
      <w:pPr>
        <w:spacing w:after="100" w:afterAutospacing="1" w:line="240" w:lineRule="auto"/>
      </w:pPr>
      <w:r>
        <w:t>Full mouth restoration</w:t>
      </w:r>
      <w:r w:rsidR="005B61E5">
        <w:t>s</w:t>
      </w:r>
      <w:r>
        <w:t xml:space="preserve"> treat </w:t>
      </w:r>
      <w:r w:rsidR="001B4A9B">
        <w:t>various</w:t>
      </w:r>
      <w:r>
        <w:t xml:space="preserve"> dental concerns, both function</w:t>
      </w:r>
      <w:r w:rsidR="005B61E5">
        <w:t>al</w:t>
      </w:r>
      <w:r>
        <w:t xml:space="preserve"> and cosmetic</w:t>
      </w:r>
      <w:r w:rsidR="005B61E5">
        <w:t xml:space="preserve"> (structural)</w:t>
      </w:r>
      <w:r>
        <w:t xml:space="preserve"> in nature. </w:t>
      </w:r>
      <w:r w:rsidR="00792F71">
        <w:t>It is ideal for patients suffering from extensive or multiple oral health issues. Examples include:</w:t>
      </w:r>
    </w:p>
    <w:p w14:paraId="71AAAB04" w14:textId="6D1E56E9" w:rsidR="00792F71" w:rsidRDefault="00792F71" w:rsidP="00A7723B">
      <w:pPr>
        <w:pStyle w:val="ListParagraph"/>
        <w:numPr>
          <w:ilvl w:val="0"/>
          <w:numId w:val="5"/>
        </w:numPr>
        <w:spacing w:after="100" w:afterAutospacing="1" w:line="240" w:lineRule="auto"/>
      </w:pPr>
      <w:r>
        <w:t>Crowded teeth</w:t>
      </w:r>
    </w:p>
    <w:p w14:paraId="3FF92B3F" w14:textId="6F33FDCC" w:rsidR="00792F71" w:rsidRDefault="00792F71" w:rsidP="00A7723B">
      <w:pPr>
        <w:pStyle w:val="ListParagraph"/>
        <w:numPr>
          <w:ilvl w:val="0"/>
          <w:numId w:val="5"/>
        </w:numPr>
        <w:spacing w:after="100" w:afterAutospacing="1" w:line="240" w:lineRule="auto"/>
      </w:pPr>
      <w:r>
        <w:t>One of more missing or damaged teeth</w:t>
      </w:r>
    </w:p>
    <w:p w14:paraId="389C6FB3" w14:textId="58B010D2" w:rsidR="00792F71" w:rsidRDefault="00792F71" w:rsidP="00A7723B">
      <w:pPr>
        <w:pStyle w:val="ListParagraph"/>
        <w:numPr>
          <w:ilvl w:val="0"/>
          <w:numId w:val="5"/>
        </w:numPr>
        <w:spacing w:after="100" w:afterAutospacing="1" w:line="240" w:lineRule="auto"/>
      </w:pPr>
      <w:r>
        <w:t>Dental misalignment</w:t>
      </w:r>
    </w:p>
    <w:p w14:paraId="75823635" w14:textId="0BF11E5A" w:rsidR="00792F71" w:rsidRDefault="00792F71" w:rsidP="00A7723B">
      <w:pPr>
        <w:pStyle w:val="ListParagraph"/>
        <w:numPr>
          <w:ilvl w:val="0"/>
          <w:numId w:val="5"/>
        </w:numPr>
        <w:spacing w:after="100" w:afterAutospacing="1" w:line="240" w:lineRule="auto"/>
      </w:pPr>
      <w:r>
        <w:t>Extensive tooth decay</w:t>
      </w:r>
    </w:p>
    <w:p w14:paraId="3C261233" w14:textId="6C121FB1" w:rsidR="00792F71" w:rsidRDefault="00792F71" w:rsidP="00A7723B">
      <w:pPr>
        <w:pStyle w:val="ListParagraph"/>
        <w:numPr>
          <w:ilvl w:val="0"/>
          <w:numId w:val="5"/>
        </w:numPr>
        <w:spacing w:after="100" w:afterAutospacing="1" w:line="240" w:lineRule="auto"/>
      </w:pPr>
      <w:r>
        <w:t>Failing dental work</w:t>
      </w:r>
    </w:p>
    <w:p w14:paraId="0E56ADA2" w14:textId="2697C049" w:rsidR="00792F71" w:rsidRDefault="00792F71" w:rsidP="00A7723B">
      <w:pPr>
        <w:pStyle w:val="ListParagraph"/>
        <w:numPr>
          <w:ilvl w:val="0"/>
          <w:numId w:val="5"/>
        </w:numPr>
        <w:spacing w:after="100" w:afterAutospacing="1" w:line="240" w:lineRule="auto"/>
      </w:pPr>
      <w:r>
        <w:t>Significant periodontal disease</w:t>
      </w:r>
    </w:p>
    <w:p w14:paraId="2BD0292A" w14:textId="68D9A6E8" w:rsidR="00B1711F" w:rsidRPr="00B1711F" w:rsidRDefault="005B61E5" w:rsidP="00B1711F">
      <w:pPr>
        <w:spacing w:line="240" w:lineRule="auto"/>
        <w:outlineLvl w:val="2"/>
      </w:pPr>
      <w:r w:rsidRPr="00B1711F">
        <w:t>WHAT PROCEDURES ARE A PART OF A FULL MOUTH RECONSTRUCTION?</w:t>
      </w:r>
    </w:p>
    <w:p w14:paraId="1F24C08B" w14:textId="7175A750" w:rsidR="004C3092" w:rsidRDefault="001B4A9B" w:rsidP="00B1711F">
      <w:pPr>
        <w:spacing w:after="100" w:afterAutospacing="1" w:line="240" w:lineRule="auto"/>
      </w:pPr>
      <w:r>
        <w:t>Several treatments</w:t>
      </w:r>
      <w:r w:rsidR="004C3092" w:rsidRPr="004C3092">
        <w:t xml:space="preserve"> may be performed during a full mouth reconstruction. </w:t>
      </w:r>
      <w:r w:rsidR="004C3092" w:rsidRPr="00B1711F">
        <w:t>The exact procedures</w:t>
      </w:r>
      <w:r w:rsidR="004C3092" w:rsidRPr="004C3092">
        <w:t xml:space="preserve"> necessary depend o</w:t>
      </w:r>
      <w:r w:rsidR="004C3092" w:rsidRPr="00B1711F">
        <w:t xml:space="preserve">n </w:t>
      </w:r>
      <w:r w:rsidR="004C3092" w:rsidRPr="004C3092">
        <w:t>the</w:t>
      </w:r>
      <w:r w:rsidR="004C3092" w:rsidRPr="00B1711F">
        <w:t xml:space="preserve"> </w:t>
      </w:r>
      <w:r w:rsidR="004C3092" w:rsidRPr="004C3092">
        <w:t xml:space="preserve">individual circumstances of the patient and the conditions being treated. Some of the </w:t>
      </w:r>
      <w:r>
        <w:t>techniqu</w:t>
      </w:r>
      <w:r w:rsidR="004C3092" w:rsidRPr="004C3092">
        <w:t xml:space="preserve">es performed during the restoration </w:t>
      </w:r>
      <w:r>
        <w:t xml:space="preserve">may </w:t>
      </w:r>
      <w:r w:rsidR="004C3092" w:rsidRPr="004C3092">
        <w:t>include:</w:t>
      </w:r>
    </w:p>
    <w:p w14:paraId="4678726B" w14:textId="5B5E2B86" w:rsidR="00A7723B" w:rsidRDefault="00CE3258" w:rsidP="00B1711F">
      <w:pPr>
        <w:spacing w:after="100" w:afterAutospacing="1" w:line="240" w:lineRule="auto"/>
      </w:pPr>
      <w:r w:rsidRPr="005B61E5">
        <w:rPr>
          <w:b/>
          <w:bCs/>
        </w:rPr>
        <w:t>CROWNS</w:t>
      </w:r>
      <w:r w:rsidR="005B61E5">
        <w:rPr>
          <w:b/>
          <w:bCs/>
        </w:rPr>
        <w:t xml:space="preserve">: </w:t>
      </w:r>
      <w:r w:rsidR="00A7723B">
        <w:t xml:space="preserve">Crowns </w:t>
      </w:r>
      <w:r w:rsidR="00A7723B" w:rsidRPr="00B1711F">
        <w:t>correct defects and strengthen and protect teeth</w:t>
      </w:r>
      <w:r w:rsidR="00A7723B">
        <w:t>. They provide a cap or cover</w:t>
      </w:r>
      <w:r w:rsidR="005B61E5">
        <w:t xml:space="preserve"> that</w:t>
      </w:r>
      <w:r w:rsidR="00A7723B">
        <w:t xml:space="preserve"> Dr. Karas places over a damaged tooth to restore the tooth’s size, shape, and function. Crowns are often used on teeth that are damaged or weakened to protect a restored tooth after a root canal, to correct discolored or irregularly shaped teeth</w:t>
      </w:r>
      <w:r w:rsidR="005B61E5">
        <w:t>,</w:t>
      </w:r>
      <w:r w:rsidR="00A7723B">
        <w:t xml:space="preserve"> or to treat cavities that are too large for a filling,</w:t>
      </w:r>
    </w:p>
    <w:p w14:paraId="3527901B" w14:textId="75A32AFD" w:rsidR="006E7048" w:rsidRDefault="00CE3258" w:rsidP="00403C46">
      <w:pPr>
        <w:spacing w:after="100" w:afterAutospacing="1" w:line="240" w:lineRule="auto"/>
      </w:pPr>
      <w:r w:rsidRPr="00403C46">
        <w:rPr>
          <w:b/>
          <w:bCs/>
        </w:rPr>
        <w:t>ONLAYS AND INLAYS</w:t>
      </w:r>
      <w:r w:rsidR="00403C46">
        <w:rPr>
          <w:b/>
          <w:bCs/>
        </w:rPr>
        <w:t xml:space="preserve">: </w:t>
      </w:r>
      <w:r w:rsidR="006E7048" w:rsidRPr="00EE0D90">
        <w:t xml:space="preserve">Inlays and onlays </w:t>
      </w:r>
      <w:r w:rsidR="006E7048">
        <w:t xml:space="preserve">fill in cavities. They are often used to correct damaged teeth and prevent tooth decay. They are less intrusive than a crown, which typically requires the dentist to reshape the tooth. Inlays and onlays are made of porcelain, perfectly colored and textured to match the look and feel of real teeth. Compared to traditional metal fillings, inlays and onlays are </w:t>
      </w:r>
      <w:r w:rsidR="001B4A9B">
        <w:t>more robust</w:t>
      </w:r>
      <w:r w:rsidR="006E7048">
        <w:t>, durable, longer</w:t>
      </w:r>
      <w:r w:rsidR="001B4A9B">
        <w:t>-</w:t>
      </w:r>
      <w:r w:rsidR="006E7048">
        <w:t>lasting, and more natural</w:t>
      </w:r>
      <w:r w:rsidR="001B4A9B">
        <w:t>-</w:t>
      </w:r>
      <w:r w:rsidR="006E7048">
        <w:t xml:space="preserve">looking.  </w:t>
      </w:r>
    </w:p>
    <w:p w14:paraId="3EFE189B" w14:textId="643F90CE" w:rsidR="00792F71" w:rsidRDefault="00CE3258" w:rsidP="00792F71">
      <w:pPr>
        <w:spacing w:after="100" w:afterAutospacing="1" w:line="240" w:lineRule="auto"/>
      </w:pPr>
      <w:r w:rsidRPr="00403C46">
        <w:rPr>
          <w:b/>
          <w:bCs/>
        </w:rPr>
        <w:lastRenderedPageBreak/>
        <w:t>DENTAL IMPLANTS AND BRIDGES</w:t>
      </w:r>
      <w:r w:rsidR="00403C46">
        <w:rPr>
          <w:b/>
          <w:bCs/>
        </w:rPr>
        <w:t xml:space="preserve">: </w:t>
      </w:r>
      <w:r w:rsidR="00792F71">
        <w:t>Dental implants</w:t>
      </w:r>
      <w:r w:rsidR="001B4A9B">
        <w:t>, also known as</w:t>
      </w:r>
      <w:r w:rsidR="00792F71">
        <w:t xml:space="preserve"> teeth implants</w:t>
      </w:r>
      <w:r w:rsidR="001B4A9B">
        <w:t>,</w:t>
      </w:r>
      <w:r w:rsidR="00792F71">
        <w:t xml:space="preserve"> provide a permanent post for dental crowns (replacement teeth) or dental bridges. T</w:t>
      </w:r>
      <w:r w:rsidR="00792F71" w:rsidRPr="009D2CAF">
        <w:t>hey provide a lifelong solution to restore your smile permanently</w:t>
      </w:r>
      <w:r w:rsidR="00792F71">
        <w:t>. I</w:t>
      </w:r>
      <w:r w:rsidR="00792F71" w:rsidRPr="009D2CAF">
        <w:t xml:space="preserve">mplants fit, feel, and look like </w:t>
      </w:r>
      <w:r w:rsidR="00792F71">
        <w:t xml:space="preserve">your real teeth. Dentists consider implants as </w:t>
      </w:r>
      <w:r w:rsidR="00792F71" w:rsidRPr="009D2CAF">
        <w:t xml:space="preserve">the healthiest, most natural </w:t>
      </w:r>
      <w:r w:rsidR="00792F71">
        <w:t xml:space="preserve">option for replacing </w:t>
      </w:r>
      <w:r w:rsidR="00403C46">
        <w:t>damaged</w:t>
      </w:r>
      <w:r w:rsidR="00403C46">
        <w:t xml:space="preserve"> </w:t>
      </w:r>
      <w:r w:rsidR="00792F71">
        <w:t>or</w:t>
      </w:r>
      <w:r w:rsidR="00403C46">
        <w:t xml:space="preserve"> </w:t>
      </w:r>
      <w:r w:rsidR="00403C46">
        <w:t>missing</w:t>
      </w:r>
      <w:r w:rsidR="00792F71">
        <w:t xml:space="preserve"> </w:t>
      </w:r>
      <w:r w:rsidR="00792F71" w:rsidRPr="009D2CAF">
        <w:t xml:space="preserve">teeth. They are </w:t>
      </w:r>
      <w:r w:rsidR="00792F71">
        <w:t xml:space="preserve">often </w:t>
      </w:r>
      <w:r w:rsidR="00792F71" w:rsidRPr="009D2CAF">
        <w:t xml:space="preserve">preferred </w:t>
      </w:r>
      <w:r w:rsidR="00792F71">
        <w:t>over</w:t>
      </w:r>
      <w:r w:rsidR="00792F71" w:rsidRPr="009D2CAF">
        <w:t xml:space="preserve"> dentures</w:t>
      </w:r>
      <w:r w:rsidR="00792F71">
        <w:t xml:space="preserve">, crowns, or </w:t>
      </w:r>
      <w:r w:rsidR="00792F71" w:rsidRPr="009D2CAF">
        <w:t>bridgework</w:t>
      </w:r>
      <w:r w:rsidR="00792F71">
        <w:t xml:space="preserve">. </w:t>
      </w:r>
      <w:r w:rsidR="00792F71" w:rsidRPr="0041174A">
        <w:t>Implants can replace a single tooth, multiple teeth</w:t>
      </w:r>
      <w:r w:rsidR="00792F71">
        <w:t>,</w:t>
      </w:r>
      <w:r w:rsidR="00792F71" w:rsidRPr="0041174A">
        <w:t xml:space="preserve"> or </w:t>
      </w:r>
      <w:r w:rsidR="00792F71">
        <w:t>an</w:t>
      </w:r>
      <w:r w:rsidR="00792F71" w:rsidRPr="0041174A">
        <w:t xml:space="preserve"> entire </w:t>
      </w:r>
      <w:r w:rsidR="00792F71">
        <w:t>arch (the row</w:t>
      </w:r>
      <w:r w:rsidR="00792F71" w:rsidRPr="0041174A">
        <w:t xml:space="preserve"> of upper or lower teeth.</w:t>
      </w:r>
      <w:r w:rsidR="00792F71">
        <w:t>)</w:t>
      </w:r>
      <w:r w:rsidR="00792F71" w:rsidRPr="0041174A">
        <w:t xml:space="preserve"> </w:t>
      </w:r>
      <w:r w:rsidR="00792F71">
        <w:t>Full arch replacements are secured using four, five, or six</w:t>
      </w:r>
      <w:r w:rsidR="00792F71" w:rsidRPr="0041174A">
        <w:t xml:space="preserve"> </w:t>
      </w:r>
      <w:r w:rsidR="00792F71">
        <w:t>posts</w:t>
      </w:r>
      <w:r w:rsidR="00792F71" w:rsidRPr="0041174A">
        <w:t>.</w:t>
      </w:r>
      <w:r w:rsidR="00792F71">
        <w:t xml:space="preserve"> Gum and bone grafting may be needed to strengthen the jaw and add tissue to support</w:t>
      </w:r>
    </w:p>
    <w:p w14:paraId="766853D2" w14:textId="2FC9333A" w:rsidR="00792F71" w:rsidRDefault="00CE3258" w:rsidP="00B1711F">
      <w:pPr>
        <w:spacing w:after="100" w:afterAutospacing="1" w:line="240" w:lineRule="auto"/>
      </w:pPr>
      <w:r w:rsidRPr="00403C46">
        <w:rPr>
          <w:b/>
          <w:bCs/>
        </w:rPr>
        <w:t>TMJ TREATMENTS</w:t>
      </w:r>
      <w:r w:rsidR="00403C46">
        <w:rPr>
          <w:b/>
          <w:bCs/>
        </w:rPr>
        <w:t xml:space="preserve">: </w:t>
      </w:r>
      <w:r w:rsidR="00792F71" w:rsidRPr="00792F71">
        <w:t>TMJ, which stands for temporomandibular joint disorder</w:t>
      </w:r>
      <w:r w:rsidR="00792F71">
        <w:t>,</w:t>
      </w:r>
      <w:r w:rsidR="00A7723B">
        <w:t xml:space="preserve"> refers to problems with your jaw or jaw muscles that cause pain and discomfort. TMJ is believed to be caused by an uneven bite (malocclusions) or misaligned teeth. Full mouth restoration that focuses on malocclusions may improve TMJ pain and prolong your oral health.</w:t>
      </w:r>
    </w:p>
    <w:p w14:paraId="42B91231" w14:textId="344A87A1" w:rsidR="006E7048" w:rsidRDefault="006E7048" w:rsidP="006E7048">
      <w:r w:rsidRPr="001D0E4A">
        <w:rPr>
          <w:b/>
          <w:bCs/>
        </w:rPr>
        <w:t>TEETH WHITENING</w:t>
      </w:r>
      <w:r w:rsidR="001D0E4A">
        <w:rPr>
          <w:b/>
          <w:bCs/>
        </w:rPr>
        <w:t xml:space="preserve">: </w:t>
      </w:r>
      <w:r w:rsidRPr="00EE0D90">
        <w:t>Teeth whitening</w:t>
      </w:r>
      <w:r>
        <w:t xml:space="preserve"> is a popular cosmetic treatment. It addresses</w:t>
      </w:r>
      <w:r w:rsidRPr="00B1711F">
        <w:t xml:space="preserve"> surface stains</w:t>
      </w:r>
      <w:r>
        <w:t xml:space="preserve"> and yellowing to </w:t>
      </w:r>
      <w:r w:rsidR="001B4A9B">
        <w:t>improve the appearance of your smile quickly</w:t>
      </w:r>
      <w:r>
        <w:t xml:space="preserve">. Teeth </w:t>
      </w:r>
      <w:r w:rsidR="00FD6707">
        <w:t>whitening</w:t>
      </w:r>
      <w:r>
        <w:t xml:space="preserve"> may be performed at home or in-office. </w:t>
      </w:r>
      <w:r w:rsidRPr="00EE0D90">
        <w:t>In</w:t>
      </w:r>
      <w:r>
        <w:t>-</w:t>
      </w:r>
      <w:r w:rsidRPr="00EE0D90">
        <w:t xml:space="preserve">office teeth whitening is the quickest and surest way to </w:t>
      </w:r>
      <w:r>
        <w:t>brighten your smile with whiter teeth safely</w:t>
      </w:r>
      <w:r w:rsidRPr="00EE0D90">
        <w:t>.</w:t>
      </w:r>
    </w:p>
    <w:p w14:paraId="22DC8F97" w14:textId="5B7C31D9" w:rsidR="00CE3258" w:rsidRPr="001D0E4A" w:rsidRDefault="00CE3258" w:rsidP="00B1711F">
      <w:pPr>
        <w:spacing w:after="100" w:afterAutospacing="1" w:line="240" w:lineRule="auto"/>
        <w:rPr>
          <w:b/>
          <w:bCs/>
        </w:rPr>
      </w:pPr>
      <w:r w:rsidRPr="001D0E4A">
        <w:rPr>
          <w:b/>
          <w:bCs/>
        </w:rPr>
        <w:t>ROOT PLANE AND SCALE</w:t>
      </w:r>
      <w:r w:rsidR="001D0E4A">
        <w:rPr>
          <w:b/>
          <w:bCs/>
        </w:rPr>
        <w:t>:</w:t>
      </w:r>
    </w:p>
    <w:p w14:paraId="661E4604" w14:textId="64BAE75D" w:rsidR="00A7723B" w:rsidRDefault="00A7723B" w:rsidP="00A7723B">
      <w:pPr>
        <w:spacing w:before="100" w:beforeAutospacing="1" w:after="100" w:afterAutospacing="1" w:line="240" w:lineRule="auto"/>
      </w:pPr>
      <w:r w:rsidRPr="00B1711F">
        <w:t xml:space="preserve">Root planing and scaling </w:t>
      </w:r>
      <w:r>
        <w:t>addres</w:t>
      </w:r>
      <w:r w:rsidR="001D0E4A">
        <w:t>s</w:t>
      </w:r>
      <w:r>
        <w:t xml:space="preserve"> periodontal disease, also known as gum disease. </w:t>
      </w:r>
      <w:r w:rsidR="00FD6707">
        <w:t>Periodontal</w:t>
      </w:r>
      <w:r>
        <w:t xml:space="preserve"> disease is an infection of the gums (the tissue that holds your teeth in place.) It is often caused by </w:t>
      </w:r>
      <w:r w:rsidR="001B4A9B">
        <w:t>inadequate</w:t>
      </w:r>
      <w:r>
        <w:t xml:space="preserve"> oral hygiene, leading to a </w:t>
      </w:r>
      <w:proofErr w:type="gramStart"/>
      <w:r w:rsidR="00FD6707">
        <w:t>buildup</w:t>
      </w:r>
      <w:proofErr w:type="gramEnd"/>
      <w:r>
        <w:t xml:space="preserve"> and hardening of plaque. Left untreated, periodontal disease can lead to bone decay and tooth loss. To treat gum disease, Dr. Karas may scale the root, removing the hardened plaque (tartar) below and above the gum line. Root planing smooths out the root so it can naturally reattach to your gums.</w:t>
      </w:r>
    </w:p>
    <w:p w14:paraId="3295708D" w14:textId="4BF569B1" w:rsidR="006E7048" w:rsidRPr="00EE0D90" w:rsidRDefault="006E7048" w:rsidP="006E7048">
      <w:r w:rsidRPr="001D0E4A">
        <w:rPr>
          <w:b/>
          <w:bCs/>
        </w:rPr>
        <w:t>VENEERS AND LUMINEERS</w:t>
      </w:r>
      <w:r w:rsidR="001D0E4A">
        <w:rPr>
          <w:b/>
          <w:bCs/>
        </w:rPr>
        <w:t xml:space="preserve">: </w:t>
      </w:r>
      <w:r w:rsidRPr="00EE0D90">
        <w:t>Veneers a</w:t>
      </w:r>
      <w:r>
        <w:t xml:space="preserve">nd lumineers refer to a cosmetic treatment involving a thin shell </w:t>
      </w:r>
      <w:r w:rsidR="001B4A9B">
        <w:t>covering</w:t>
      </w:r>
      <w:r>
        <w:t xml:space="preserve"> the visible portion (front side) of the tooth. The shells are constructed of porcelain (veneer</w:t>
      </w:r>
      <w:r w:rsidR="001D0E4A">
        <w:t>s</w:t>
      </w:r>
      <w:r>
        <w:t xml:space="preserve">) or ultra-thin laminate (lumineers by DenMat.) Veneers and lumineers </w:t>
      </w:r>
      <w:r w:rsidRPr="00EE0D90">
        <w:t xml:space="preserve">look and feel like natural teeth. </w:t>
      </w:r>
      <w:r>
        <w:t xml:space="preserve">They </w:t>
      </w:r>
      <w:r w:rsidRPr="00EE0D90">
        <w:t xml:space="preserve">improve </w:t>
      </w:r>
      <w:r w:rsidR="001B4A9B">
        <w:t>various</w:t>
      </w:r>
      <w:r w:rsidRPr="00EE0D90">
        <w:t xml:space="preserve"> cosmetic issues</w:t>
      </w:r>
      <w:r>
        <w:t>,</w:t>
      </w:r>
      <w:r w:rsidRPr="00EE0D90">
        <w:t xml:space="preserve"> including chip</w:t>
      </w:r>
      <w:r>
        <w:t>s</w:t>
      </w:r>
      <w:r w:rsidRPr="00EE0D90">
        <w:t>, worn</w:t>
      </w:r>
      <w:r>
        <w:t xml:space="preserve"> teeth</w:t>
      </w:r>
      <w:r w:rsidRPr="00EE0D90">
        <w:t>, discolor</w:t>
      </w:r>
      <w:r>
        <w:t>ation, gaps, cracks, uneven edges, or irregularly shaped</w:t>
      </w:r>
      <w:r w:rsidRPr="00EE0D90">
        <w:t xml:space="preserve"> teeth.  </w:t>
      </w:r>
    </w:p>
    <w:p w14:paraId="7BAC9423" w14:textId="0848F626" w:rsidR="00B1711F" w:rsidRPr="00B1711F" w:rsidRDefault="0081143B" w:rsidP="00B1711F">
      <w:pPr>
        <w:spacing w:line="240" w:lineRule="auto"/>
        <w:outlineLvl w:val="2"/>
      </w:pPr>
      <w:r>
        <w:t>YOUR PERSONALIZED TREATMENT PLAN</w:t>
      </w:r>
    </w:p>
    <w:p w14:paraId="26BC01A5" w14:textId="7CBA2661" w:rsidR="00B1711F" w:rsidRDefault="00B1711F" w:rsidP="00B1711F">
      <w:pPr>
        <w:spacing w:after="100" w:afterAutospacing="1" w:line="240" w:lineRule="auto"/>
      </w:pPr>
      <w:r w:rsidRPr="00B1711F">
        <w:t xml:space="preserve">When a full mouth reconstruction is chosen as the best option for </w:t>
      </w:r>
      <w:r w:rsidR="0081143B">
        <w:t>you</w:t>
      </w:r>
      <w:r w:rsidRPr="00B1711F">
        <w:t xml:space="preserve">, </w:t>
      </w:r>
      <w:r w:rsidR="0081143B">
        <w:t>your</w:t>
      </w:r>
      <w:r w:rsidRPr="00B1711F">
        <w:t xml:space="preserve"> program will start with an initial consultation and assessment at the office. The treatment program will then be developed with </w:t>
      </w:r>
      <w:r w:rsidR="00FD6707" w:rsidRPr="00B1711F">
        <w:t>your</w:t>
      </w:r>
      <w:r w:rsidRPr="00B1711F">
        <w:t xml:space="preserve"> individual issues as the focus. </w:t>
      </w:r>
      <w:r w:rsidR="0081143B">
        <w:t>Dr. Karas</w:t>
      </w:r>
      <w:r w:rsidRPr="00B1711F">
        <w:t xml:space="preserve"> will go over each step before the procedure and throughout the entire process. </w:t>
      </w:r>
      <w:r w:rsidR="0081143B">
        <w:t>Your</w:t>
      </w:r>
      <w:r w:rsidRPr="00B1711F">
        <w:t xml:space="preserve"> </w:t>
      </w:r>
      <w:r w:rsidR="001B4A9B">
        <w:t>whol</w:t>
      </w:r>
      <w:r w:rsidRPr="00B1711F">
        <w:t>e mouth will be evaluated,</w:t>
      </w:r>
      <w:r w:rsidR="00060341" w:rsidRPr="00060341">
        <w:t xml:space="preserve"> including</w:t>
      </w:r>
      <w:r w:rsidRPr="00B1711F">
        <w:t xml:space="preserve"> the teeth, gums, and jaw. </w:t>
      </w:r>
      <w:r w:rsidR="0081143B">
        <w:t>Dr. Karas</w:t>
      </w:r>
      <w:r w:rsidRPr="00B1711F">
        <w:t xml:space="preserve"> will also make sure </w:t>
      </w:r>
      <w:r w:rsidR="0081143B">
        <w:t>you</w:t>
      </w:r>
      <w:r w:rsidRPr="00B1711F">
        <w:t xml:space="preserve"> know every available option and the benefits or risks associated with each</w:t>
      </w:r>
      <w:r w:rsidR="00060341" w:rsidRPr="00060341">
        <w:t xml:space="preserve"> procedure to ensure </w:t>
      </w:r>
      <w:r w:rsidR="0081143B">
        <w:t>you</w:t>
      </w:r>
      <w:r w:rsidR="00060341" w:rsidRPr="00060341">
        <w:t xml:space="preserve"> can make</w:t>
      </w:r>
      <w:r w:rsidRPr="00B1711F">
        <w:t xml:space="preserve"> an informed decision about what option </w:t>
      </w:r>
      <w:r w:rsidR="0081143B">
        <w:t xml:space="preserve">you </w:t>
      </w:r>
      <w:r w:rsidRPr="00B1711F">
        <w:t xml:space="preserve">want to use during </w:t>
      </w:r>
      <w:r w:rsidR="0081143B">
        <w:t xml:space="preserve">your </w:t>
      </w:r>
      <w:r w:rsidRPr="00B1711F">
        <w:t>full mouth reconstruction. For more information about what a reconstruction entails, contact the office today.</w:t>
      </w:r>
    </w:p>
    <w:p w14:paraId="64FC7DD3" w14:textId="7676756C" w:rsidR="00060341" w:rsidRDefault="0081143B" w:rsidP="00B1711F">
      <w:pPr>
        <w:spacing w:after="100" w:afterAutospacing="1" w:line="240" w:lineRule="auto"/>
      </w:pPr>
      <w:r>
        <w:t>HOW MUCH DOES FULL MOUTH RECONSTRUCTION COST?</w:t>
      </w:r>
    </w:p>
    <w:p w14:paraId="77ACAD07" w14:textId="40DEF6F1" w:rsidR="00060341" w:rsidRPr="00B1711F" w:rsidRDefault="00060341" w:rsidP="00B1711F">
      <w:pPr>
        <w:spacing w:after="100" w:afterAutospacing="1" w:line="240" w:lineRule="auto"/>
      </w:pPr>
      <w:r>
        <w:lastRenderedPageBreak/>
        <w:t xml:space="preserve">The cost of your full mouth reconstruction varies, depending on the specific procedures utilized. </w:t>
      </w:r>
      <w:r w:rsidR="00792F71">
        <w:t xml:space="preserve">By combining multiple treatments, you will save money and time. </w:t>
      </w:r>
      <w:r>
        <w:t xml:space="preserve">Prices will be discussed in detail during your consultation. We will also go over dental insurance, payment plans, and financing options. </w:t>
      </w:r>
    </w:p>
    <w:p w14:paraId="400710DC" w14:textId="77777777" w:rsidR="00792F71" w:rsidRPr="00EE0D90" w:rsidRDefault="00792F71" w:rsidP="00792F71">
      <w:r w:rsidRPr="00EE0D90">
        <w:t>WHY CHOOSE DR. SPIROS KARAS OF CLASSICAL DENTAL ARTS?</w:t>
      </w:r>
    </w:p>
    <w:p w14:paraId="6A1EA009" w14:textId="09976CE0" w:rsidR="00792F71" w:rsidRPr="00EE0D90" w:rsidRDefault="00792F71" w:rsidP="00792F71">
      <w:r w:rsidRPr="00EE0D90">
        <w:t xml:space="preserve">Dr. Spiros Karas is </w:t>
      </w:r>
      <w:r>
        <w:t xml:space="preserve">the premier </w:t>
      </w:r>
      <w:r w:rsidRPr="00EE0D90">
        <w:t>dentist</w:t>
      </w:r>
      <w:r>
        <w:t xml:space="preserve"> for full mouth reconstruction</w:t>
      </w:r>
      <w:r w:rsidRPr="00EE0D90">
        <w:t xml:space="preserve"> in the Manalapan, NJ</w:t>
      </w:r>
      <w:r>
        <w:t xml:space="preserve">. Dr. Karas specializes in cosmetic dentistry and treats patients with unmatched experience and expertise in his state-of-the-art dental clinic. </w:t>
      </w:r>
    </w:p>
    <w:p w14:paraId="33EE6A7D" w14:textId="73FDB3DF" w:rsidR="00792F71" w:rsidRPr="00EE0D90" w:rsidRDefault="00792F71" w:rsidP="00792F71">
      <w:r>
        <w:t>FULL MOUTH RECONSTRUCTION NEAR</w:t>
      </w:r>
      <w:r w:rsidRPr="00EE0D90">
        <w:t xml:space="preserve"> ME</w:t>
      </w:r>
    </w:p>
    <w:p w14:paraId="5C78027E" w14:textId="423CC9B1" w:rsidR="00792F71" w:rsidRPr="00EE0D90" w:rsidRDefault="00792F71" w:rsidP="00792F71">
      <w:r w:rsidRPr="00EE0D90">
        <w:t xml:space="preserve">Learn more </w:t>
      </w:r>
      <w:r>
        <w:t>about a full</w:t>
      </w:r>
      <w:r w:rsidR="001B4A9B">
        <w:t>-</w:t>
      </w:r>
      <w:r>
        <w:t>mouth restoration</w:t>
      </w:r>
      <w:r w:rsidR="00C57E2C">
        <w:t xml:space="preserve"> </w:t>
      </w:r>
      <w:r w:rsidRPr="00EE0D90">
        <w:t xml:space="preserve">by contacting Classic Dental Arts, the </w:t>
      </w:r>
      <w:r>
        <w:t xml:space="preserve">leading provider of </w:t>
      </w:r>
      <w:r w:rsidR="00A7723B">
        <w:t>restorative de</w:t>
      </w:r>
      <w:r>
        <w:t>ntistry in</w:t>
      </w:r>
      <w:r w:rsidRPr="003E41B1">
        <w:t xml:space="preserve"> Manalapan Township. </w:t>
      </w:r>
      <w:r>
        <w:t>Classic Dental Arts is also proud to serve the surrounding communities of</w:t>
      </w:r>
      <w:r w:rsidRPr="003E41B1">
        <w:t xml:space="preserve"> Manalapan</w:t>
      </w:r>
      <w:r w:rsidRPr="00EE0D90">
        <w:t xml:space="preserve">, </w:t>
      </w:r>
      <w:r>
        <w:t xml:space="preserve">including </w:t>
      </w:r>
      <w:r w:rsidRPr="00EE0D90">
        <w:t>Monmouth, Freehold,</w:t>
      </w:r>
      <w:r>
        <w:t xml:space="preserve"> </w:t>
      </w:r>
      <w:r w:rsidRPr="00EE0D90">
        <w:t>Millhurst, Morganville, Millstone, Holmdel, Monroe, Jamesburg, Howell, Colts Neck, Englishtown, and Marlboro Township.</w:t>
      </w:r>
    </w:p>
    <w:p w14:paraId="030487C0" w14:textId="77777777" w:rsidR="00792F71" w:rsidRPr="00EE0D90" w:rsidRDefault="00792F71" w:rsidP="00792F71">
      <w:r w:rsidRPr="00EE0D90">
        <w:t>Take the first step towards a beautifully restored smile by contacting Classic Dental Arts today. Reach out online by filling out the form below or calling (732) 577-9000.</w:t>
      </w:r>
    </w:p>
    <w:p w14:paraId="4B9C529C" w14:textId="5A4F7265" w:rsidR="00B1711F" w:rsidRPr="00D47623" w:rsidRDefault="00B1711F" w:rsidP="00B1711F">
      <w:pPr>
        <w:rPr>
          <w:color w:val="FF0000"/>
        </w:rPr>
      </w:pPr>
    </w:p>
    <w:sectPr w:rsidR="00B1711F" w:rsidRPr="00D476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F6068"/>
    <w:multiLevelType w:val="multilevel"/>
    <w:tmpl w:val="755CC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4A0BAC"/>
    <w:multiLevelType w:val="multilevel"/>
    <w:tmpl w:val="0284C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076EF8"/>
    <w:multiLevelType w:val="multilevel"/>
    <w:tmpl w:val="04D49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0BB0065"/>
    <w:multiLevelType w:val="hybridMultilevel"/>
    <w:tmpl w:val="8762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16370B"/>
    <w:multiLevelType w:val="multilevel"/>
    <w:tmpl w:val="DC4A9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yNDAzMbcwNTE0tDBQ0lEKTi0uzszPAykwqgUAHgRh1SwAAAA="/>
  </w:docVars>
  <w:rsids>
    <w:rsidRoot w:val="00B1711F"/>
    <w:rsid w:val="000279B7"/>
    <w:rsid w:val="00060341"/>
    <w:rsid w:val="001B4A9B"/>
    <w:rsid w:val="001D0E4A"/>
    <w:rsid w:val="003330CB"/>
    <w:rsid w:val="00403C46"/>
    <w:rsid w:val="004C3092"/>
    <w:rsid w:val="005061B9"/>
    <w:rsid w:val="005B61E5"/>
    <w:rsid w:val="006E7048"/>
    <w:rsid w:val="00792F71"/>
    <w:rsid w:val="007D0C81"/>
    <w:rsid w:val="0081143B"/>
    <w:rsid w:val="00930D4D"/>
    <w:rsid w:val="00934C7A"/>
    <w:rsid w:val="00A7723B"/>
    <w:rsid w:val="00B1711F"/>
    <w:rsid w:val="00C57E2C"/>
    <w:rsid w:val="00CE3258"/>
    <w:rsid w:val="00D47623"/>
    <w:rsid w:val="00F25229"/>
    <w:rsid w:val="00FD6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947B5"/>
  <w15:chartTrackingRefBased/>
  <w15:docId w15:val="{D2B320D1-EE9D-4C11-AFC7-7CF748B2D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171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171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71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171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171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center">
    <w:name w:val="text-center"/>
    <w:basedOn w:val="Normal"/>
    <w:rsid w:val="00B1711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711F"/>
    <w:rPr>
      <w:b/>
      <w:bCs/>
    </w:rPr>
  </w:style>
  <w:style w:type="character" w:styleId="Hyperlink">
    <w:name w:val="Hyperlink"/>
    <w:basedOn w:val="DefaultParagraphFont"/>
    <w:uiPriority w:val="99"/>
    <w:semiHidden/>
    <w:unhideWhenUsed/>
    <w:rsid w:val="00B1711F"/>
    <w:rPr>
      <w:color w:val="0000FF"/>
      <w:u w:val="single"/>
    </w:rPr>
  </w:style>
  <w:style w:type="character" w:styleId="Emphasis">
    <w:name w:val="Emphasis"/>
    <w:basedOn w:val="DefaultParagraphFont"/>
    <w:uiPriority w:val="20"/>
    <w:qFormat/>
    <w:rsid w:val="006E7048"/>
    <w:rPr>
      <w:i/>
      <w:iCs/>
    </w:rPr>
  </w:style>
  <w:style w:type="paragraph" w:styleId="ListParagraph">
    <w:name w:val="List Paragraph"/>
    <w:basedOn w:val="Normal"/>
    <w:uiPriority w:val="34"/>
    <w:qFormat/>
    <w:rsid w:val="00A772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5651018">
      <w:bodyDiv w:val="1"/>
      <w:marLeft w:val="0"/>
      <w:marRight w:val="0"/>
      <w:marTop w:val="0"/>
      <w:marBottom w:val="0"/>
      <w:divBdr>
        <w:top w:val="none" w:sz="0" w:space="0" w:color="auto"/>
        <w:left w:val="none" w:sz="0" w:space="0" w:color="auto"/>
        <w:bottom w:val="none" w:sz="0" w:space="0" w:color="auto"/>
        <w:right w:val="none" w:sz="0" w:space="0" w:color="auto"/>
      </w:divBdr>
    </w:div>
    <w:div w:id="660697720">
      <w:bodyDiv w:val="1"/>
      <w:marLeft w:val="0"/>
      <w:marRight w:val="0"/>
      <w:marTop w:val="0"/>
      <w:marBottom w:val="0"/>
      <w:divBdr>
        <w:top w:val="none" w:sz="0" w:space="0" w:color="auto"/>
        <w:left w:val="none" w:sz="0" w:space="0" w:color="auto"/>
        <w:bottom w:val="none" w:sz="0" w:space="0" w:color="auto"/>
        <w:right w:val="none" w:sz="0" w:space="0" w:color="auto"/>
      </w:divBdr>
      <w:divsChild>
        <w:div w:id="1584098352">
          <w:marLeft w:val="0"/>
          <w:marRight w:val="0"/>
          <w:marTop w:val="0"/>
          <w:marBottom w:val="0"/>
          <w:divBdr>
            <w:top w:val="none" w:sz="0" w:space="0" w:color="auto"/>
            <w:left w:val="none" w:sz="0" w:space="0" w:color="auto"/>
            <w:bottom w:val="none" w:sz="0" w:space="0" w:color="auto"/>
            <w:right w:val="none" w:sz="0" w:space="0" w:color="auto"/>
          </w:divBdr>
          <w:divsChild>
            <w:div w:id="1718502607">
              <w:marLeft w:val="0"/>
              <w:marRight w:val="0"/>
              <w:marTop w:val="0"/>
              <w:marBottom w:val="0"/>
              <w:divBdr>
                <w:top w:val="none" w:sz="0" w:space="0" w:color="auto"/>
                <w:left w:val="none" w:sz="0" w:space="0" w:color="auto"/>
                <w:bottom w:val="none" w:sz="0" w:space="0" w:color="auto"/>
                <w:right w:val="none" w:sz="0" w:space="0" w:color="auto"/>
              </w:divBdr>
              <w:divsChild>
                <w:div w:id="638386939">
                  <w:marLeft w:val="0"/>
                  <w:marRight w:val="0"/>
                  <w:marTop w:val="0"/>
                  <w:marBottom w:val="0"/>
                  <w:divBdr>
                    <w:top w:val="none" w:sz="0" w:space="0" w:color="auto"/>
                    <w:left w:val="none" w:sz="0" w:space="0" w:color="auto"/>
                    <w:bottom w:val="none" w:sz="0" w:space="0" w:color="auto"/>
                    <w:right w:val="none" w:sz="0" w:space="0" w:color="auto"/>
                  </w:divBdr>
                  <w:divsChild>
                    <w:div w:id="130909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362928">
      <w:bodyDiv w:val="1"/>
      <w:marLeft w:val="0"/>
      <w:marRight w:val="0"/>
      <w:marTop w:val="0"/>
      <w:marBottom w:val="0"/>
      <w:divBdr>
        <w:top w:val="none" w:sz="0" w:space="0" w:color="auto"/>
        <w:left w:val="none" w:sz="0" w:space="0" w:color="auto"/>
        <w:bottom w:val="none" w:sz="0" w:space="0" w:color="auto"/>
        <w:right w:val="none" w:sz="0" w:space="0" w:color="auto"/>
      </w:divBdr>
      <w:divsChild>
        <w:div w:id="483661860">
          <w:marLeft w:val="0"/>
          <w:marRight w:val="0"/>
          <w:marTop w:val="0"/>
          <w:marBottom w:val="0"/>
          <w:divBdr>
            <w:top w:val="none" w:sz="0" w:space="0" w:color="auto"/>
            <w:left w:val="none" w:sz="0" w:space="0" w:color="auto"/>
            <w:bottom w:val="none" w:sz="0" w:space="0" w:color="auto"/>
            <w:right w:val="none" w:sz="0" w:space="0" w:color="auto"/>
          </w:divBdr>
          <w:divsChild>
            <w:div w:id="1976910620">
              <w:marLeft w:val="0"/>
              <w:marRight w:val="0"/>
              <w:marTop w:val="0"/>
              <w:marBottom w:val="0"/>
              <w:divBdr>
                <w:top w:val="none" w:sz="0" w:space="0" w:color="auto"/>
                <w:left w:val="none" w:sz="0" w:space="0" w:color="auto"/>
                <w:bottom w:val="none" w:sz="0" w:space="0" w:color="auto"/>
                <w:right w:val="none" w:sz="0" w:space="0" w:color="auto"/>
              </w:divBdr>
              <w:divsChild>
                <w:div w:id="1164585359">
                  <w:marLeft w:val="0"/>
                  <w:marRight w:val="0"/>
                  <w:marTop w:val="0"/>
                  <w:marBottom w:val="0"/>
                  <w:divBdr>
                    <w:top w:val="none" w:sz="0" w:space="0" w:color="auto"/>
                    <w:left w:val="none" w:sz="0" w:space="0" w:color="auto"/>
                    <w:bottom w:val="none" w:sz="0" w:space="0" w:color="auto"/>
                    <w:right w:val="none" w:sz="0" w:space="0" w:color="auto"/>
                  </w:divBdr>
                  <w:divsChild>
                    <w:div w:id="2137404278">
                      <w:marLeft w:val="0"/>
                      <w:marRight w:val="0"/>
                      <w:marTop w:val="0"/>
                      <w:marBottom w:val="0"/>
                      <w:divBdr>
                        <w:top w:val="none" w:sz="0" w:space="0" w:color="auto"/>
                        <w:left w:val="none" w:sz="0" w:space="0" w:color="auto"/>
                        <w:bottom w:val="none" w:sz="0" w:space="0" w:color="auto"/>
                        <w:right w:val="none" w:sz="0" w:space="0" w:color="auto"/>
                      </w:divBdr>
                      <w:divsChild>
                        <w:div w:id="1246915088">
                          <w:marLeft w:val="0"/>
                          <w:marRight w:val="0"/>
                          <w:marTop w:val="0"/>
                          <w:marBottom w:val="0"/>
                          <w:divBdr>
                            <w:top w:val="none" w:sz="0" w:space="0" w:color="auto"/>
                            <w:left w:val="none" w:sz="0" w:space="0" w:color="auto"/>
                            <w:bottom w:val="none" w:sz="0" w:space="0" w:color="auto"/>
                            <w:right w:val="none" w:sz="0" w:space="0" w:color="auto"/>
                          </w:divBdr>
                          <w:divsChild>
                            <w:div w:id="1606426907">
                              <w:marLeft w:val="0"/>
                              <w:marRight w:val="0"/>
                              <w:marTop w:val="0"/>
                              <w:marBottom w:val="300"/>
                              <w:divBdr>
                                <w:top w:val="none" w:sz="0" w:space="0" w:color="auto"/>
                                <w:left w:val="none" w:sz="0" w:space="0" w:color="auto"/>
                                <w:bottom w:val="none" w:sz="0" w:space="0" w:color="auto"/>
                                <w:right w:val="none" w:sz="0" w:space="0" w:color="auto"/>
                              </w:divBdr>
                              <w:divsChild>
                                <w:div w:id="1546522044">
                                  <w:marLeft w:val="0"/>
                                  <w:marRight w:val="0"/>
                                  <w:marTop w:val="0"/>
                                  <w:marBottom w:val="0"/>
                                  <w:divBdr>
                                    <w:top w:val="none" w:sz="0" w:space="0" w:color="auto"/>
                                    <w:left w:val="none" w:sz="0" w:space="0" w:color="auto"/>
                                    <w:bottom w:val="none" w:sz="0" w:space="0" w:color="auto"/>
                                    <w:right w:val="none" w:sz="0" w:space="0" w:color="auto"/>
                                  </w:divBdr>
                                </w:div>
                              </w:divsChild>
                            </w:div>
                            <w:div w:id="1279945885">
                              <w:marLeft w:val="0"/>
                              <w:marRight w:val="0"/>
                              <w:marTop w:val="0"/>
                              <w:marBottom w:val="300"/>
                              <w:divBdr>
                                <w:top w:val="none" w:sz="0" w:space="0" w:color="auto"/>
                                <w:left w:val="none" w:sz="0" w:space="0" w:color="auto"/>
                                <w:bottom w:val="none" w:sz="0" w:space="0" w:color="auto"/>
                                <w:right w:val="none" w:sz="0" w:space="0" w:color="auto"/>
                              </w:divBdr>
                              <w:divsChild>
                                <w:div w:id="222369245">
                                  <w:marLeft w:val="0"/>
                                  <w:marRight w:val="0"/>
                                  <w:marTop w:val="0"/>
                                  <w:marBottom w:val="0"/>
                                  <w:divBdr>
                                    <w:top w:val="none" w:sz="0" w:space="0" w:color="auto"/>
                                    <w:left w:val="none" w:sz="0" w:space="0" w:color="auto"/>
                                    <w:bottom w:val="none" w:sz="0" w:space="0" w:color="auto"/>
                                    <w:right w:val="none" w:sz="0" w:space="0" w:color="auto"/>
                                  </w:divBdr>
                                </w:div>
                              </w:divsChild>
                            </w:div>
                            <w:div w:id="191503382">
                              <w:marLeft w:val="0"/>
                              <w:marRight w:val="0"/>
                              <w:marTop w:val="0"/>
                              <w:marBottom w:val="300"/>
                              <w:divBdr>
                                <w:top w:val="none" w:sz="0" w:space="0" w:color="auto"/>
                                <w:left w:val="none" w:sz="0" w:space="0" w:color="auto"/>
                                <w:bottom w:val="none" w:sz="0" w:space="0" w:color="auto"/>
                                <w:right w:val="none" w:sz="0" w:space="0" w:color="auto"/>
                              </w:divBdr>
                              <w:divsChild>
                                <w:div w:id="1066029315">
                                  <w:marLeft w:val="0"/>
                                  <w:marRight w:val="0"/>
                                  <w:marTop w:val="0"/>
                                  <w:marBottom w:val="0"/>
                                  <w:divBdr>
                                    <w:top w:val="none" w:sz="0" w:space="0" w:color="auto"/>
                                    <w:left w:val="none" w:sz="0" w:space="0" w:color="auto"/>
                                    <w:bottom w:val="none" w:sz="0" w:space="0" w:color="auto"/>
                                    <w:right w:val="none" w:sz="0" w:space="0" w:color="auto"/>
                                  </w:divBdr>
                                  <w:divsChild>
                                    <w:div w:id="192383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933632">
                              <w:marLeft w:val="0"/>
                              <w:marRight w:val="0"/>
                              <w:marTop w:val="0"/>
                              <w:marBottom w:val="300"/>
                              <w:divBdr>
                                <w:top w:val="none" w:sz="0" w:space="0" w:color="auto"/>
                                <w:left w:val="none" w:sz="0" w:space="0" w:color="auto"/>
                                <w:bottom w:val="none" w:sz="0" w:space="0" w:color="auto"/>
                                <w:right w:val="none" w:sz="0" w:space="0" w:color="auto"/>
                              </w:divBdr>
                              <w:divsChild>
                                <w:div w:id="2111658313">
                                  <w:marLeft w:val="0"/>
                                  <w:marRight w:val="0"/>
                                  <w:marTop w:val="0"/>
                                  <w:marBottom w:val="0"/>
                                  <w:divBdr>
                                    <w:top w:val="none" w:sz="0" w:space="0" w:color="auto"/>
                                    <w:left w:val="none" w:sz="0" w:space="0" w:color="auto"/>
                                    <w:bottom w:val="none" w:sz="0" w:space="0" w:color="auto"/>
                                    <w:right w:val="none" w:sz="0" w:space="0" w:color="auto"/>
                                  </w:divBdr>
                                </w:div>
                              </w:divsChild>
                            </w:div>
                            <w:div w:id="167445655">
                              <w:marLeft w:val="0"/>
                              <w:marRight w:val="0"/>
                              <w:marTop w:val="0"/>
                              <w:marBottom w:val="300"/>
                              <w:divBdr>
                                <w:top w:val="none" w:sz="0" w:space="0" w:color="auto"/>
                                <w:left w:val="none" w:sz="0" w:space="0" w:color="auto"/>
                                <w:bottom w:val="none" w:sz="0" w:space="0" w:color="auto"/>
                                <w:right w:val="none" w:sz="0" w:space="0" w:color="auto"/>
                              </w:divBdr>
                              <w:divsChild>
                                <w:div w:id="973869898">
                                  <w:marLeft w:val="0"/>
                                  <w:marRight w:val="0"/>
                                  <w:marTop w:val="0"/>
                                  <w:marBottom w:val="0"/>
                                  <w:divBdr>
                                    <w:top w:val="none" w:sz="0" w:space="0" w:color="auto"/>
                                    <w:left w:val="none" w:sz="0" w:space="0" w:color="auto"/>
                                    <w:bottom w:val="none" w:sz="0" w:space="0" w:color="auto"/>
                                    <w:right w:val="none" w:sz="0" w:space="0" w:color="auto"/>
                                  </w:divBdr>
                                  <w:divsChild>
                                    <w:div w:id="131945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092791">
                              <w:marLeft w:val="0"/>
                              <w:marRight w:val="0"/>
                              <w:marTop w:val="0"/>
                              <w:marBottom w:val="300"/>
                              <w:divBdr>
                                <w:top w:val="none" w:sz="0" w:space="0" w:color="auto"/>
                                <w:left w:val="none" w:sz="0" w:space="0" w:color="auto"/>
                                <w:bottom w:val="none" w:sz="0" w:space="0" w:color="auto"/>
                                <w:right w:val="none" w:sz="0" w:space="0" w:color="auto"/>
                              </w:divBdr>
                              <w:divsChild>
                                <w:div w:id="251623365">
                                  <w:marLeft w:val="0"/>
                                  <w:marRight w:val="0"/>
                                  <w:marTop w:val="0"/>
                                  <w:marBottom w:val="0"/>
                                  <w:divBdr>
                                    <w:top w:val="none" w:sz="0" w:space="0" w:color="auto"/>
                                    <w:left w:val="none" w:sz="0" w:space="0" w:color="auto"/>
                                    <w:bottom w:val="none" w:sz="0" w:space="0" w:color="auto"/>
                                    <w:right w:val="none" w:sz="0" w:space="0" w:color="auto"/>
                                  </w:divBdr>
                                </w:div>
                              </w:divsChild>
                            </w:div>
                            <w:div w:id="1887788655">
                              <w:marLeft w:val="0"/>
                              <w:marRight w:val="0"/>
                              <w:marTop w:val="0"/>
                              <w:marBottom w:val="300"/>
                              <w:divBdr>
                                <w:top w:val="none" w:sz="0" w:space="0" w:color="auto"/>
                                <w:left w:val="none" w:sz="0" w:space="0" w:color="auto"/>
                                <w:bottom w:val="none" w:sz="0" w:space="0" w:color="auto"/>
                                <w:right w:val="none" w:sz="0" w:space="0" w:color="auto"/>
                              </w:divBdr>
                              <w:divsChild>
                                <w:div w:id="2124496666">
                                  <w:marLeft w:val="0"/>
                                  <w:marRight w:val="0"/>
                                  <w:marTop w:val="0"/>
                                  <w:marBottom w:val="0"/>
                                  <w:divBdr>
                                    <w:top w:val="none" w:sz="0" w:space="0" w:color="auto"/>
                                    <w:left w:val="none" w:sz="0" w:space="0" w:color="auto"/>
                                    <w:bottom w:val="none" w:sz="0" w:space="0" w:color="auto"/>
                                    <w:right w:val="none" w:sz="0" w:space="0" w:color="auto"/>
                                  </w:divBdr>
                                  <w:divsChild>
                                    <w:div w:id="195802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658821">
                              <w:marLeft w:val="0"/>
                              <w:marRight w:val="0"/>
                              <w:marTop w:val="0"/>
                              <w:marBottom w:val="300"/>
                              <w:divBdr>
                                <w:top w:val="none" w:sz="0" w:space="0" w:color="auto"/>
                                <w:left w:val="none" w:sz="0" w:space="0" w:color="auto"/>
                                <w:bottom w:val="none" w:sz="0" w:space="0" w:color="auto"/>
                                <w:right w:val="none" w:sz="0" w:space="0" w:color="auto"/>
                              </w:divBdr>
                              <w:divsChild>
                                <w:div w:id="674570913">
                                  <w:marLeft w:val="0"/>
                                  <w:marRight w:val="0"/>
                                  <w:marTop w:val="0"/>
                                  <w:marBottom w:val="0"/>
                                  <w:divBdr>
                                    <w:top w:val="none" w:sz="0" w:space="0" w:color="auto"/>
                                    <w:left w:val="none" w:sz="0" w:space="0" w:color="auto"/>
                                    <w:bottom w:val="none" w:sz="0" w:space="0" w:color="auto"/>
                                    <w:right w:val="none" w:sz="0" w:space="0" w:color="auto"/>
                                  </w:divBdr>
                                  <w:divsChild>
                                    <w:div w:id="165232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8507">
                              <w:marLeft w:val="0"/>
                              <w:marRight w:val="0"/>
                              <w:marTop w:val="0"/>
                              <w:marBottom w:val="0"/>
                              <w:divBdr>
                                <w:top w:val="none" w:sz="0" w:space="0" w:color="auto"/>
                                <w:left w:val="none" w:sz="0" w:space="0" w:color="auto"/>
                                <w:bottom w:val="none" w:sz="0" w:space="0" w:color="auto"/>
                                <w:right w:val="none" w:sz="0" w:space="0" w:color="auto"/>
                              </w:divBdr>
                              <w:divsChild>
                                <w:div w:id="2120492645">
                                  <w:marLeft w:val="0"/>
                                  <w:marRight w:val="0"/>
                                  <w:marTop w:val="0"/>
                                  <w:marBottom w:val="0"/>
                                  <w:divBdr>
                                    <w:top w:val="none" w:sz="0" w:space="0" w:color="auto"/>
                                    <w:left w:val="none" w:sz="0" w:space="0" w:color="auto"/>
                                    <w:bottom w:val="none" w:sz="0" w:space="0" w:color="auto"/>
                                    <w:right w:val="none" w:sz="0" w:space="0" w:color="auto"/>
                                  </w:divBdr>
                                  <w:divsChild>
                                    <w:div w:id="115684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8974277">
      <w:bodyDiv w:val="1"/>
      <w:marLeft w:val="0"/>
      <w:marRight w:val="0"/>
      <w:marTop w:val="0"/>
      <w:marBottom w:val="0"/>
      <w:divBdr>
        <w:top w:val="none" w:sz="0" w:space="0" w:color="auto"/>
        <w:left w:val="none" w:sz="0" w:space="0" w:color="auto"/>
        <w:bottom w:val="none" w:sz="0" w:space="0" w:color="auto"/>
        <w:right w:val="none" w:sz="0" w:space="0" w:color="auto"/>
      </w:divBdr>
    </w:div>
    <w:div w:id="1390225026">
      <w:bodyDiv w:val="1"/>
      <w:marLeft w:val="0"/>
      <w:marRight w:val="0"/>
      <w:marTop w:val="0"/>
      <w:marBottom w:val="0"/>
      <w:divBdr>
        <w:top w:val="none" w:sz="0" w:space="0" w:color="auto"/>
        <w:left w:val="none" w:sz="0" w:space="0" w:color="auto"/>
        <w:bottom w:val="none" w:sz="0" w:space="0" w:color="auto"/>
        <w:right w:val="none" w:sz="0" w:space="0" w:color="auto"/>
      </w:divBdr>
    </w:div>
    <w:div w:id="1435132024">
      <w:bodyDiv w:val="1"/>
      <w:marLeft w:val="0"/>
      <w:marRight w:val="0"/>
      <w:marTop w:val="0"/>
      <w:marBottom w:val="0"/>
      <w:divBdr>
        <w:top w:val="none" w:sz="0" w:space="0" w:color="auto"/>
        <w:left w:val="none" w:sz="0" w:space="0" w:color="auto"/>
        <w:bottom w:val="none" w:sz="0" w:space="0" w:color="auto"/>
        <w:right w:val="none" w:sz="0" w:space="0" w:color="auto"/>
      </w:divBdr>
    </w:div>
    <w:div w:id="1545872560">
      <w:bodyDiv w:val="1"/>
      <w:marLeft w:val="0"/>
      <w:marRight w:val="0"/>
      <w:marTop w:val="0"/>
      <w:marBottom w:val="0"/>
      <w:divBdr>
        <w:top w:val="none" w:sz="0" w:space="0" w:color="auto"/>
        <w:left w:val="none" w:sz="0" w:space="0" w:color="auto"/>
        <w:bottom w:val="none" w:sz="0" w:space="0" w:color="auto"/>
        <w:right w:val="none" w:sz="0" w:space="0" w:color="auto"/>
      </w:divBdr>
    </w:div>
    <w:div w:id="166358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3</Pages>
  <Words>1027</Words>
  <Characters>585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9</cp:revision>
  <dcterms:created xsi:type="dcterms:W3CDTF">2020-09-22T23:24:00Z</dcterms:created>
  <dcterms:modified xsi:type="dcterms:W3CDTF">2020-09-29T00:05:00Z</dcterms:modified>
</cp:coreProperties>
</file>